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20126" cy="368647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504623" cy="375385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16892" cy="429286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1117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55393" cy="4398745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4004277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513384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4579563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640580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473677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4480034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466896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498318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гамбердиев Жамшидбек Максудбекович НФИбд-03-20</dc:creator>
  <dc:language>ru-RU</dc:language>
  <cp:keywords/>
  <dcterms:created xsi:type="dcterms:W3CDTF">2021-09-10T17:32:51Z</dcterms:created>
  <dcterms:modified xsi:type="dcterms:W3CDTF">2021-09-10T17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